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2B1F0" w14:textId="34A8FB8B" w:rsidR="00DE5704" w:rsidRDefault="00743C2D">
      <w:r w:rsidRPr="0091243C">
        <w:rPr>
          <w:highlight w:val="yellow"/>
        </w:rPr>
        <w:t>Pointers</w:t>
      </w:r>
      <w:r>
        <w:t xml:space="preserve"> to Objects</w:t>
      </w:r>
    </w:p>
    <w:p w14:paraId="51C6C5E2" w14:textId="3A2D90CA" w:rsidR="00743C2D" w:rsidRDefault="00743C2D">
      <w:r>
        <w:t xml:space="preserve">Just as you can have pointers to other types of variables, you can have pointers to objects. When accessing members of a class given a pointer to an object, </w:t>
      </w:r>
      <w:r w:rsidRPr="0091243C">
        <w:rPr>
          <w:highlight w:val="yellow"/>
        </w:rPr>
        <w:t>use the arrow (–&gt;) operator instead of the dot operator</w:t>
      </w:r>
      <w:r>
        <w:t>. The next program illustrates how to access an object given a pointer to it:</w:t>
      </w:r>
    </w:p>
    <w:p w14:paraId="011876DE" w14:textId="2294E231" w:rsidR="00743C2D" w:rsidRDefault="00743C2D"/>
    <w:p w14:paraId="021DB0EE" w14:textId="77777777" w:rsidR="00743C2D" w:rsidRDefault="00743C2D" w:rsidP="00743C2D">
      <w:r>
        <w:t>#include &lt;iostream&gt;</w:t>
      </w:r>
    </w:p>
    <w:p w14:paraId="48194F6F" w14:textId="77777777" w:rsidR="00743C2D" w:rsidRDefault="00743C2D" w:rsidP="00743C2D">
      <w:r>
        <w:t>using namespace std;</w:t>
      </w:r>
    </w:p>
    <w:p w14:paraId="0E093F47" w14:textId="77777777" w:rsidR="00743C2D" w:rsidRDefault="00743C2D" w:rsidP="00743C2D">
      <w:r>
        <w:t>class cl {</w:t>
      </w:r>
    </w:p>
    <w:p w14:paraId="13CD4B21" w14:textId="77777777" w:rsidR="00743C2D" w:rsidRDefault="00743C2D" w:rsidP="00743C2D">
      <w:r>
        <w:t xml:space="preserve">int </w:t>
      </w:r>
      <w:proofErr w:type="spellStart"/>
      <w:r>
        <w:t>i</w:t>
      </w:r>
      <w:proofErr w:type="spellEnd"/>
      <w:r>
        <w:t>;</w:t>
      </w:r>
    </w:p>
    <w:p w14:paraId="45C7FDA4" w14:textId="77777777" w:rsidR="00743C2D" w:rsidRDefault="00743C2D" w:rsidP="00743C2D">
      <w:r>
        <w:t>public:</w:t>
      </w:r>
    </w:p>
    <w:p w14:paraId="245A4F73" w14:textId="77777777" w:rsidR="00743C2D" w:rsidRDefault="00743C2D" w:rsidP="00743C2D">
      <w:proofErr w:type="gramStart"/>
      <w:r>
        <w:t>cl(</w:t>
      </w:r>
      <w:proofErr w:type="gramEnd"/>
      <w:r>
        <w:t xml:space="preserve">int j) { </w:t>
      </w:r>
      <w:proofErr w:type="spellStart"/>
      <w:r>
        <w:t>i</w:t>
      </w:r>
      <w:proofErr w:type="spellEnd"/>
      <w:r>
        <w:t>=j; }</w:t>
      </w:r>
    </w:p>
    <w:p w14:paraId="37A6C492" w14:textId="77777777" w:rsidR="00743C2D" w:rsidRDefault="00743C2D" w:rsidP="00743C2D">
      <w:r>
        <w:t xml:space="preserve">int </w:t>
      </w:r>
      <w:proofErr w:type="spellStart"/>
      <w:r>
        <w:t>get_</w:t>
      </w:r>
      <w:proofErr w:type="gramStart"/>
      <w:r>
        <w:t>i</w:t>
      </w:r>
      <w:proofErr w:type="spellEnd"/>
      <w:r>
        <w:t>(</w:t>
      </w:r>
      <w:proofErr w:type="gramEnd"/>
      <w:r>
        <w:t xml:space="preserve">) { return </w:t>
      </w:r>
      <w:proofErr w:type="spellStart"/>
      <w:r>
        <w:t>i</w:t>
      </w:r>
      <w:proofErr w:type="spellEnd"/>
      <w:r>
        <w:t>; }</w:t>
      </w:r>
    </w:p>
    <w:p w14:paraId="13CFEE0F" w14:textId="77777777" w:rsidR="00743C2D" w:rsidRDefault="00743C2D" w:rsidP="00743C2D">
      <w:r>
        <w:t>};</w:t>
      </w:r>
    </w:p>
    <w:p w14:paraId="2AEC60D6" w14:textId="77777777" w:rsidR="00743C2D" w:rsidRDefault="00743C2D" w:rsidP="00743C2D">
      <w:r>
        <w:t xml:space="preserve">int </w:t>
      </w:r>
      <w:proofErr w:type="gramStart"/>
      <w:r>
        <w:t>main(</w:t>
      </w:r>
      <w:proofErr w:type="gramEnd"/>
      <w:r>
        <w:t>)</w:t>
      </w:r>
    </w:p>
    <w:p w14:paraId="494BABBD" w14:textId="77777777" w:rsidR="00743C2D" w:rsidRDefault="00743C2D" w:rsidP="00743C2D">
      <w:r>
        <w:t>{</w:t>
      </w:r>
    </w:p>
    <w:p w14:paraId="77083BC3" w14:textId="77777777" w:rsidR="00743C2D" w:rsidRDefault="00743C2D" w:rsidP="00743C2D">
      <w:r>
        <w:t xml:space="preserve">cl </w:t>
      </w:r>
      <w:proofErr w:type="spellStart"/>
      <w:proofErr w:type="gramStart"/>
      <w:r>
        <w:t>ob</w:t>
      </w:r>
      <w:proofErr w:type="spellEnd"/>
      <w:r>
        <w:t>(</w:t>
      </w:r>
      <w:proofErr w:type="gramEnd"/>
      <w:r>
        <w:t>88), *p;</w:t>
      </w:r>
    </w:p>
    <w:p w14:paraId="11E99A55" w14:textId="77777777" w:rsidR="00743C2D" w:rsidRDefault="00743C2D" w:rsidP="00743C2D">
      <w:r>
        <w:t>p = &amp;</w:t>
      </w:r>
      <w:proofErr w:type="spellStart"/>
      <w:r>
        <w:t>ob</w:t>
      </w:r>
      <w:proofErr w:type="spellEnd"/>
      <w:r>
        <w:t xml:space="preserve">; // get address of </w:t>
      </w:r>
      <w:proofErr w:type="spellStart"/>
      <w:r>
        <w:t>ob</w:t>
      </w:r>
      <w:proofErr w:type="spellEnd"/>
    </w:p>
    <w:p w14:paraId="49D27756" w14:textId="77777777" w:rsidR="00743C2D" w:rsidRDefault="00743C2D" w:rsidP="00743C2D">
      <w:proofErr w:type="spellStart"/>
      <w:r>
        <w:t>cout</w:t>
      </w:r>
      <w:proofErr w:type="spellEnd"/>
      <w:r>
        <w:t xml:space="preserve"> &lt;&lt; p-&gt;</w:t>
      </w:r>
      <w:proofErr w:type="spellStart"/>
      <w:r>
        <w:t>get_</w:t>
      </w:r>
      <w:proofErr w:type="gramStart"/>
      <w:r>
        <w:t>i</w:t>
      </w:r>
      <w:proofErr w:type="spellEnd"/>
      <w:r>
        <w:t>(</w:t>
      </w:r>
      <w:proofErr w:type="gramEnd"/>
      <w:r>
        <w:t xml:space="preserve">); // use -&gt; to call </w:t>
      </w:r>
      <w:proofErr w:type="spellStart"/>
      <w:r>
        <w:t>get_i</w:t>
      </w:r>
      <w:proofErr w:type="spellEnd"/>
      <w:r>
        <w:t>()</w:t>
      </w:r>
    </w:p>
    <w:p w14:paraId="2A38EA85" w14:textId="77777777" w:rsidR="00743C2D" w:rsidRDefault="00743C2D" w:rsidP="00743C2D">
      <w:r>
        <w:t>return 0;</w:t>
      </w:r>
    </w:p>
    <w:p w14:paraId="44B6267A" w14:textId="1498F828" w:rsidR="00743C2D" w:rsidRDefault="00743C2D" w:rsidP="00743C2D">
      <w:pPr>
        <w:pBdr>
          <w:bottom w:val="dotted" w:sz="24" w:space="1" w:color="auto"/>
        </w:pBdr>
      </w:pPr>
      <w:r>
        <w:t>}</w:t>
      </w:r>
    </w:p>
    <w:p w14:paraId="6E94AC71" w14:textId="58A84C4E" w:rsidR="00743C2D" w:rsidRDefault="00743C2D" w:rsidP="00743C2D"/>
    <w:p w14:paraId="12A4FDAC" w14:textId="77777777" w:rsidR="00743C2D" w:rsidRDefault="00743C2D" w:rsidP="00743C2D">
      <w:r>
        <w:t>#include &lt;iostream&gt;</w:t>
      </w:r>
    </w:p>
    <w:p w14:paraId="5EA46F8C" w14:textId="77777777" w:rsidR="00743C2D" w:rsidRDefault="00743C2D" w:rsidP="00743C2D">
      <w:r>
        <w:t>using namespace std;</w:t>
      </w:r>
    </w:p>
    <w:p w14:paraId="6558334F" w14:textId="77777777" w:rsidR="00743C2D" w:rsidRDefault="00743C2D" w:rsidP="00743C2D">
      <w:r>
        <w:t>class cl {</w:t>
      </w:r>
    </w:p>
    <w:p w14:paraId="03B55BA8" w14:textId="77777777" w:rsidR="00743C2D" w:rsidRDefault="00743C2D" w:rsidP="00743C2D">
      <w:r>
        <w:t xml:space="preserve">int </w:t>
      </w:r>
      <w:proofErr w:type="spellStart"/>
      <w:r>
        <w:t>i</w:t>
      </w:r>
      <w:proofErr w:type="spellEnd"/>
      <w:r>
        <w:t>;</w:t>
      </w:r>
    </w:p>
    <w:p w14:paraId="5F89FC78" w14:textId="77777777" w:rsidR="00743C2D" w:rsidRDefault="00743C2D" w:rsidP="00743C2D">
      <w:r>
        <w:t>public:</w:t>
      </w:r>
    </w:p>
    <w:p w14:paraId="4BA76986" w14:textId="77777777" w:rsidR="00743C2D" w:rsidRDefault="00743C2D" w:rsidP="00743C2D">
      <w:proofErr w:type="gramStart"/>
      <w:r>
        <w:t>cl(</w:t>
      </w:r>
      <w:proofErr w:type="gramEnd"/>
      <w:r>
        <w:t xml:space="preserve">) { </w:t>
      </w:r>
      <w:proofErr w:type="spellStart"/>
      <w:r>
        <w:t>i</w:t>
      </w:r>
      <w:proofErr w:type="spellEnd"/>
      <w:r>
        <w:t>=0; }</w:t>
      </w:r>
    </w:p>
    <w:p w14:paraId="70882307" w14:textId="77777777" w:rsidR="00743C2D" w:rsidRDefault="00743C2D" w:rsidP="00743C2D">
      <w:proofErr w:type="gramStart"/>
      <w:r>
        <w:t>cl(</w:t>
      </w:r>
      <w:proofErr w:type="gramEnd"/>
      <w:r>
        <w:t xml:space="preserve">int j) { </w:t>
      </w:r>
      <w:proofErr w:type="spellStart"/>
      <w:r>
        <w:t>i</w:t>
      </w:r>
      <w:proofErr w:type="spellEnd"/>
      <w:r>
        <w:t>=j; }</w:t>
      </w:r>
    </w:p>
    <w:p w14:paraId="31B4AC38" w14:textId="77777777" w:rsidR="00743C2D" w:rsidRDefault="00743C2D" w:rsidP="00743C2D">
      <w:r>
        <w:t xml:space="preserve">int </w:t>
      </w:r>
      <w:proofErr w:type="spellStart"/>
      <w:r>
        <w:t>get_</w:t>
      </w:r>
      <w:proofErr w:type="gramStart"/>
      <w:r>
        <w:t>i</w:t>
      </w:r>
      <w:proofErr w:type="spellEnd"/>
      <w:r>
        <w:t>(</w:t>
      </w:r>
      <w:proofErr w:type="gramEnd"/>
      <w:r>
        <w:t xml:space="preserve">) { return </w:t>
      </w:r>
      <w:proofErr w:type="spellStart"/>
      <w:r>
        <w:t>i</w:t>
      </w:r>
      <w:proofErr w:type="spellEnd"/>
      <w:r>
        <w:t>; }</w:t>
      </w:r>
    </w:p>
    <w:p w14:paraId="7B3FB0BD" w14:textId="77777777" w:rsidR="00743C2D" w:rsidRDefault="00743C2D" w:rsidP="00743C2D">
      <w:r>
        <w:t>};</w:t>
      </w:r>
    </w:p>
    <w:p w14:paraId="556C3F0A" w14:textId="77777777" w:rsidR="00743C2D" w:rsidRDefault="00743C2D" w:rsidP="00743C2D">
      <w:r>
        <w:lastRenderedPageBreak/>
        <w:t xml:space="preserve">int </w:t>
      </w:r>
      <w:proofErr w:type="gramStart"/>
      <w:r>
        <w:t>main(</w:t>
      </w:r>
      <w:proofErr w:type="gramEnd"/>
      <w:r>
        <w:t>)</w:t>
      </w:r>
    </w:p>
    <w:p w14:paraId="34BB508E" w14:textId="77777777" w:rsidR="00743C2D" w:rsidRDefault="00743C2D" w:rsidP="00743C2D">
      <w:r>
        <w:t>{</w:t>
      </w:r>
    </w:p>
    <w:p w14:paraId="110E1CF9" w14:textId="77777777" w:rsidR="00743C2D" w:rsidRDefault="00743C2D" w:rsidP="00743C2D">
      <w:r>
        <w:t xml:space="preserve">cl </w:t>
      </w:r>
      <w:proofErr w:type="spellStart"/>
      <w:proofErr w:type="gramStart"/>
      <w:r>
        <w:t>ob</w:t>
      </w:r>
      <w:proofErr w:type="spellEnd"/>
      <w:r>
        <w:t>[</w:t>
      </w:r>
      <w:proofErr w:type="gramEnd"/>
      <w:r>
        <w:t>3] = {1, 2, 3};</w:t>
      </w:r>
    </w:p>
    <w:p w14:paraId="657A3793" w14:textId="77777777" w:rsidR="00743C2D" w:rsidRDefault="00743C2D" w:rsidP="00743C2D">
      <w:r>
        <w:t>cl *p;</w:t>
      </w:r>
    </w:p>
    <w:p w14:paraId="1CB2E84F" w14:textId="77777777" w:rsidR="00743C2D" w:rsidRDefault="00743C2D" w:rsidP="00743C2D">
      <w:r>
        <w:t xml:space="preserve">int </w:t>
      </w:r>
      <w:proofErr w:type="spellStart"/>
      <w:r>
        <w:t>i</w:t>
      </w:r>
      <w:proofErr w:type="spellEnd"/>
      <w:r>
        <w:t>;</w:t>
      </w:r>
    </w:p>
    <w:p w14:paraId="1686D360" w14:textId="77777777" w:rsidR="00743C2D" w:rsidRDefault="00743C2D" w:rsidP="00743C2D">
      <w:r>
        <w:t xml:space="preserve">p = </w:t>
      </w:r>
      <w:proofErr w:type="spellStart"/>
      <w:r>
        <w:t>ob</w:t>
      </w:r>
      <w:proofErr w:type="spellEnd"/>
      <w:r>
        <w:t>; // get start of array</w:t>
      </w:r>
    </w:p>
    <w:p w14:paraId="4D67D7F3" w14:textId="77777777" w:rsidR="00743C2D" w:rsidRDefault="00743C2D" w:rsidP="00743C2D"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3; </w:t>
      </w:r>
      <w:proofErr w:type="spellStart"/>
      <w:r>
        <w:t>i</w:t>
      </w:r>
      <w:proofErr w:type="spellEnd"/>
      <w:r>
        <w:t>++) {</w:t>
      </w:r>
    </w:p>
    <w:p w14:paraId="23D46975" w14:textId="77777777" w:rsidR="00743C2D" w:rsidRDefault="00743C2D" w:rsidP="00743C2D">
      <w:proofErr w:type="spellStart"/>
      <w:r>
        <w:t>cout</w:t>
      </w:r>
      <w:proofErr w:type="spellEnd"/>
      <w:r>
        <w:t xml:space="preserve"> &lt;&lt; p-&gt;</w:t>
      </w:r>
      <w:proofErr w:type="spellStart"/>
      <w:r>
        <w:t>get_</w:t>
      </w:r>
      <w:proofErr w:type="gramStart"/>
      <w:r>
        <w:t>i</w:t>
      </w:r>
      <w:proofErr w:type="spellEnd"/>
      <w:r>
        <w:t>(</w:t>
      </w:r>
      <w:proofErr w:type="gramEnd"/>
      <w:r>
        <w:t>) &lt;&lt; "\n";</w:t>
      </w:r>
    </w:p>
    <w:p w14:paraId="26DE81BA" w14:textId="77777777" w:rsidR="00743C2D" w:rsidRDefault="00743C2D" w:rsidP="00743C2D">
      <w:r>
        <w:t>p++; // point to next object</w:t>
      </w:r>
    </w:p>
    <w:p w14:paraId="41237657" w14:textId="77777777" w:rsidR="00743C2D" w:rsidRDefault="00743C2D" w:rsidP="00743C2D">
      <w:r>
        <w:t>}</w:t>
      </w:r>
    </w:p>
    <w:p w14:paraId="087FC32C" w14:textId="77777777" w:rsidR="00743C2D" w:rsidRDefault="00743C2D" w:rsidP="00743C2D">
      <w:r>
        <w:t>return 0;</w:t>
      </w:r>
    </w:p>
    <w:p w14:paraId="4B8443D9" w14:textId="4A561CDE" w:rsidR="00743C2D" w:rsidRDefault="00743C2D" w:rsidP="00743C2D">
      <w:pPr>
        <w:pBdr>
          <w:bottom w:val="dotted" w:sz="24" w:space="1" w:color="auto"/>
        </w:pBdr>
      </w:pPr>
      <w:r>
        <w:t>}</w:t>
      </w:r>
    </w:p>
    <w:p w14:paraId="637F6FB2" w14:textId="2AECDB75" w:rsidR="00743C2D" w:rsidRDefault="00743C2D" w:rsidP="00743C2D"/>
    <w:p w14:paraId="78D56C7C" w14:textId="77777777" w:rsidR="00743C2D" w:rsidRDefault="00743C2D" w:rsidP="00743C2D">
      <w:r>
        <w:t>#include &lt;iostream&gt;</w:t>
      </w:r>
    </w:p>
    <w:p w14:paraId="2EAFD6F2" w14:textId="77777777" w:rsidR="00743C2D" w:rsidRDefault="00743C2D" w:rsidP="00743C2D">
      <w:r>
        <w:t>using namespace std;</w:t>
      </w:r>
    </w:p>
    <w:p w14:paraId="2AD5CC2B" w14:textId="77777777" w:rsidR="00743C2D" w:rsidRDefault="00743C2D" w:rsidP="00743C2D">
      <w:r>
        <w:t>class cl {</w:t>
      </w:r>
    </w:p>
    <w:p w14:paraId="670667AF" w14:textId="77777777" w:rsidR="00743C2D" w:rsidRDefault="00743C2D" w:rsidP="00743C2D">
      <w:r>
        <w:t>public:</w:t>
      </w:r>
    </w:p>
    <w:p w14:paraId="7BC48B26" w14:textId="77777777" w:rsidR="00743C2D" w:rsidRDefault="00743C2D" w:rsidP="00743C2D">
      <w:r>
        <w:t xml:space="preserve">int </w:t>
      </w:r>
      <w:proofErr w:type="spellStart"/>
      <w:r>
        <w:t>i</w:t>
      </w:r>
      <w:proofErr w:type="spellEnd"/>
      <w:r>
        <w:t>;</w:t>
      </w:r>
    </w:p>
    <w:p w14:paraId="3E1B2432" w14:textId="77777777" w:rsidR="00743C2D" w:rsidRDefault="00743C2D" w:rsidP="00743C2D">
      <w:proofErr w:type="gramStart"/>
      <w:r>
        <w:t>cl(</w:t>
      </w:r>
      <w:proofErr w:type="gramEnd"/>
      <w:r>
        <w:t xml:space="preserve">int j) { </w:t>
      </w:r>
      <w:proofErr w:type="spellStart"/>
      <w:r>
        <w:t>i</w:t>
      </w:r>
      <w:proofErr w:type="spellEnd"/>
      <w:r>
        <w:t>=j; }</w:t>
      </w:r>
    </w:p>
    <w:p w14:paraId="32486184" w14:textId="77777777" w:rsidR="00743C2D" w:rsidRDefault="00743C2D" w:rsidP="00743C2D">
      <w:r>
        <w:t>};</w:t>
      </w:r>
    </w:p>
    <w:p w14:paraId="1DD1C625" w14:textId="77777777" w:rsidR="00743C2D" w:rsidRDefault="00743C2D" w:rsidP="00743C2D">
      <w:r>
        <w:t xml:space="preserve">int </w:t>
      </w:r>
      <w:proofErr w:type="gramStart"/>
      <w:r>
        <w:t>main(</w:t>
      </w:r>
      <w:proofErr w:type="gramEnd"/>
      <w:r>
        <w:t>)</w:t>
      </w:r>
    </w:p>
    <w:p w14:paraId="13AB2DF8" w14:textId="77777777" w:rsidR="00743C2D" w:rsidRDefault="00743C2D" w:rsidP="00743C2D">
      <w:r>
        <w:t>{</w:t>
      </w:r>
    </w:p>
    <w:p w14:paraId="290F433C" w14:textId="77777777" w:rsidR="00743C2D" w:rsidRDefault="00743C2D" w:rsidP="00743C2D">
      <w:r>
        <w:t xml:space="preserve">cl </w:t>
      </w:r>
      <w:proofErr w:type="spellStart"/>
      <w:proofErr w:type="gramStart"/>
      <w:r>
        <w:t>ob</w:t>
      </w:r>
      <w:proofErr w:type="spellEnd"/>
      <w:r>
        <w:t>(</w:t>
      </w:r>
      <w:proofErr w:type="gramEnd"/>
      <w:r>
        <w:t>1);</w:t>
      </w:r>
    </w:p>
    <w:p w14:paraId="49931ADB" w14:textId="77777777" w:rsidR="00743C2D" w:rsidRDefault="00743C2D" w:rsidP="00743C2D">
      <w:r>
        <w:t>int *p;</w:t>
      </w:r>
    </w:p>
    <w:p w14:paraId="2B7A1708" w14:textId="77777777" w:rsidR="00743C2D" w:rsidRDefault="00743C2D" w:rsidP="00743C2D">
      <w:r>
        <w:t>p = &amp;</w:t>
      </w:r>
      <w:proofErr w:type="spellStart"/>
      <w:proofErr w:type="gramStart"/>
      <w:r>
        <w:t>ob.i</w:t>
      </w:r>
      <w:proofErr w:type="spellEnd"/>
      <w:proofErr w:type="gramEnd"/>
      <w:r>
        <w:t xml:space="preserve">; // get address of </w:t>
      </w:r>
      <w:proofErr w:type="spellStart"/>
      <w:r>
        <w:t>ob.i</w:t>
      </w:r>
      <w:proofErr w:type="spellEnd"/>
    </w:p>
    <w:p w14:paraId="05D24EB9" w14:textId="77777777" w:rsidR="00743C2D" w:rsidRDefault="00743C2D" w:rsidP="00743C2D">
      <w:proofErr w:type="spellStart"/>
      <w:r>
        <w:t>cout</w:t>
      </w:r>
      <w:proofErr w:type="spellEnd"/>
      <w:r>
        <w:t xml:space="preserve"> &lt;&lt; *p; // access </w:t>
      </w:r>
      <w:proofErr w:type="spellStart"/>
      <w:proofErr w:type="gramStart"/>
      <w:r>
        <w:t>ob.i</w:t>
      </w:r>
      <w:proofErr w:type="spellEnd"/>
      <w:proofErr w:type="gramEnd"/>
      <w:r>
        <w:t xml:space="preserve"> via p</w:t>
      </w:r>
    </w:p>
    <w:p w14:paraId="7022C740" w14:textId="77777777" w:rsidR="00743C2D" w:rsidRDefault="00743C2D" w:rsidP="00743C2D">
      <w:r>
        <w:t>return 0;</w:t>
      </w:r>
    </w:p>
    <w:p w14:paraId="5BABCF2D" w14:textId="7D32D6AE" w:rsidR="00743C2D" w:rsidRDefault="00743C2D" w:rsidP="00743C2D">
      <w:r>
        <w:t>}</w:t>
      </w:r>
    </w:p>
    <w:p w14:paraId="2262BD43" w14:textId="77777777" w:rsidR="00743C2D" w:rsidRDefault="00743C2D" w:rsidP="00743C2D"/>
    <w:sectPr w:rsidR="00743C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DGzMLU0tjS0sDRW0lEKTi0uzszPAykwrAUArzgemCwAAAA="/>
  </w:docVars>
  <w:rsids>
    <w:rsidRoot w:val="00F03258"/>
    <w:rsid w:val="00743C2D"/>
    <w:rsid w:val="0091243C"/>
    <w:rsid w:val="00DE5704"/>
    <w:rsid w:val="00F03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CA6D4"/>
  <w15:chartTrackingRefBased/>
  <w15:docId w15:val="{DAA9569B-688F-4AC9-A6B4-5A8F1D63D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3</cp:revision>
  <dcterms:created xsi:type="dcterms:W3CDTF">2021-06-30T05:31:00Z</dcterms:created>
  <dcterms:modified xsi:type="dcterms:W3CDTF">2021-06-30T06:37:00Z</dcterms:modified>
</cp:coreProperties>
</file>